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FB3E7" w14:textId="77777777" w:rsidR="00D94B01" w:rsidRDefault="00D94B01"/>
    <w:tbl>
      <w:tblPr>
        <w:tblW w:w="835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7"/>
        <w:gridCol w:w="1275"/>
        <w:gridCol w:w="1276"/>
        <w:gridCol w:w="1418"/>
      </w:tblGrid>
      <w:tr w:rsidR="00B651FE" w:rsidRPr="00B37C59" w14:paraId="6620AA6A" w14:textId="77777777" w:rsidTr="008C4A96">
        <w:tc>
          <w:tcPr>
            <w:tcW w:w="43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D54FA0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riteria to be Rated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5C9B80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cell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636F8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cceptable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37AE26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Needs work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4F3561C3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3690B5" w14:textId="6762CB2F" w:rsidR="00B651FE" w:rsidRPr="007174FF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7E372B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learly presents the general topic </w:t>
            </w:r>
            <w:r w:rsidR="007E372B">
              <w:rPr>
                <w:rFonts w:ascii="Times New Roman" w:eastAsia="Times New Roman" w:hAnsi="Times New Roman" w:cs="Times New Roman"/>
                <w:sz w:val="24"/>
                <w:szCs w:val="24"/>
              </w:rPr>
              <w:t>and how it is situated today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5A2E5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AFCCF7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56FD05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B651FE" w:rsidRPr="00B37C59" w14:paraId="18E67FDF" w14:textId="77777777" w:rsidTr="00F521D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F4517A" w14:textId="77777777" w:rsidR="002D11F4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30E694C8" w14:textId="77777777" w:rsidR="00D94B01" w:rsidRPr="00B37C59" w:rsidRDefault="00D94B01" w:rsidP="00D94B0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62099ED5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C43EDD" w14:textId="7C9CCCE3" w:rsidR="00B651FE" w:rsidRPr="007174FF" w:rsidRDefault="007E372B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he introduction </w:t>
            </w:r>
            <w:r w:rsidR="00805C4A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learly pres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 w:rsidR="00805C4A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he specific problem that will be focused on and its contex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AC8E9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E7C6D9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C433F1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B9A7B5B" w14:textId="77777777" w:rsidTr="00B56C2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1F3C01" w14:textId="77777777" w:rsidR="002D11F4" w:rsidRPr="00B37C59" w:rsidRDefault="00805C4A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174DB80D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5A8C4FD9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7B011E" w14:textId="77777777" w:rsidR="00B651FE" w:rsidRPr="007174FF" w:rsidRDefault="00EA26D1" w:rsidP="00805C4A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The author clearly</w:t>
            </w:r>
            <w:r w:rsidR="00805C4A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esent</w:t>
            </w: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s why the problem is important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E69212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7EA2E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3BE34F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0532C847" w14:textId="77777777" w:rsidTr="00552775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E0254D" w14:textId="77777777" w:rsidR="002D11F4" w:rsidRPr="00B37C59" w:rsidRDefault="00EA26D1" w:rsidP="002D11F4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903E346" w14:textId="77777777" w:rsidR="002D11F4" w:rsidRPr="00B37C59" w:rsidRDefault="002D11F4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14D0AE5F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3A0917" w14:textId="5E67BD22" w:rsidR="00B651FE" w:rsidRPr="007174FF" w:rsidRDefault="007E372B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introduction clearly lays out</w:t>
            </w:r>
            <w:r w:rsidR="00EA26D1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ow the paper will contribute to the issues that they have mentioned.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7B5AC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571ABA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A92A8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04FDE5FF" w14:textId="77777777" w:rsidTr="00996F3D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BE30A1" w14:textId="77777777" w:rsidR="002D11F4" w:rsidRPr="00B37C59" w:rsidRDefault="00EA26D1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F5C5A38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3174493E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6D1E56" w14:textId="76C9F2C6" w:rsidR="00870444" w:rsidRPr="00B37C59" w:rsidRDefault="00E04907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author</w:t>
            </w:r>
            <w:r w:rsidR="008704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rovides references and support for their claims. </w:t>
            </w:r>
            <w:bookmarkStart w:id="0" w:name="_GoBack"/>
            <w:bookmarkEnd w:id="0"/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3193A5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FA08F1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5E3E2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70444" w:rsidRPr="00B37C59" w14:paraId="1463657B" w14:textId="77777777" w:rsidTr="002E164C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2A97D4" w14:textId="77777777" w:rsidR="00870444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E0F84B8" w14:textId="77777777" w:rsidR="00870444" w:rsidRPr="00B37C59" w:rsidRDefault="0087044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77DFB507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38E2F8" w14:textId="77777777" w:rsidR="00B651FE" w:rsidRPr="007174FF" w:rsidRDefault="00EA26D1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, is the introduction organized well.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682247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F7E3F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F27E2F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7F318D69" w14:textId="77777777" w:rsidTr="00845EEF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30B338" w14:textId="77777777" w:rsidR="002D11F4" w:rsidRPr="00B37C59" w:rsidRDefault="00B37C59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535857EA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22A2F0A8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AFA72" w14:textId="77777777" w:rsidR="00B651FE" w:rsidRPr="007174FF" w:rsidRDefault="00B37C59" w:rsidP="00EA26D1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Grammar, spelling, and punctuation are accurate. 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36A048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AFE530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F84604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1C4B73A2" w14:textId="77777777" w:rsidTr="00344A40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F71168" w14:textId="77777777" w:rsidR="002D11F4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:</w:t>
            </w:r>
          </w:p>
          <w:p w14:paraId="24639B59" w14:textId="77777777" w:rsidR="00B37C59" w:rsidRPr="00B37C59" w:rsidRDefault="00B37C59" w:rsidP="00B37C59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51FE" w:rsidRPr="00B37C59" w14:paraId="0F08C127" w14:textId="77777777" w:rsidTr="008C4A96">
        <w:tc>
          <w:tcPr>
            <w:tcW w:w="4387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9FE093" w14:textId="77777777" w:rsidR="00B651FE" w:rsidRPr="007174FF" w:rsidRDefault="001D29E5" w:rsidP="001D29E5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verall assessment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="00B651FE"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772F43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5CD83C" w14:textId="77777777" w:rsidR="00B651FE" w:rsidRPr="007174FF" w:rsidRDefault="00B651FE" w:rsidP="007174FF">
            <w:pPr>
              <w:spacing w:beforeAutospacing="1" w:after="0" w:afterAutospacing="1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E046CC" w14:textId="77777777" w:rsidR="00B651FE" w:rsidRPr="007174FF" w:rsidRDefault="00B651FE" w:rsidP="007174FF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</w:rPr>
            </w:pPr>
            <w:r w:rsidRPr="00B37C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D11F4" w:rsidRPr="00B37C59" w14:paraId="4F3CA23B" w14:textId="77777777" w:rsidTr="00056776">
        <w:tc>
          <w:tcPr>
            <w:tcW w:w="8356" w:type="dxa"/>
            <w:gridSpan w:val="4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E69BC1" w14:textId="77777777" w:rsidR="00DF5A76" w:rsidRPr="00B37C59" w:rsidRDefault="001D29E5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 &amp; Suggestions for Improvement:</w:t>
            </w:r>
          </w:p>
          <w:p w14:paraId="72F229DB" w14:textId="77777777" w:rsidR="002D11F4" w:rsidRPr="00B37C59" w:rsidRDefault="002D11F4" w:rsidP="007174FF">
            <w:pPr>
              <w:spacing w:beforeAutospacing="1" w:after="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4288C05" w14:textId="77777777" w:rsidR="007174FF" w:rsidRDefault="007174FF"/>
    <w:sectPr w:rsidR="00717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54A5E" w14:textId="77777777" w:rsidR="00F87687" w:rsidRDefault="00F87687" w:rsidP="008C4A96">
      <w:pPr>
        <w:spacing w:after="0" w:line="240" w:lineRule="auto"/>
      </w:pPr>
      <w:r>
        <w:separator/>
      </w:r>
    </w:p>
  </w:endnote>
  <w:endnote w:type="continuationSeparator" w:id="0">
    <w:p w14:paraId="62180F70" w14:textId="77777777" w:rsidR="00F87687" w:rsidRDefault="00F87687" w:rsidP="008C4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1A6DE" w14:textId="77777777" w:rsidR="002C461C" w:rsidRDefault="002C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CBB04E" w14:textId="1A2A57E7" w:rsidR="00DF5A76" w:rsidRDefault="00DF5A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A3CDC" w14:textId="77777777" w:rsidR="002C461C" w:rsidRDefault="002C46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66761" w14:textId="77777777" w:rsidR="00F87687" w:rsidRDefault="00F87687" w:rsidP="008C4A96">
      <w:pPr>
        <w:spacing w:after="0" w:line="240" w:lineRule="auto"/>
      </w:pPr>
      <w:r>
        <w:separator/>
      </w:r>
    </w:p>
  </w:footnote>
  <w:footnote w:type="continuationSeparator" w:id="0">
    <w:p w14:paraId="2AF22AC0" w14:textId="77777777" w:rsidR="00F87687" w:rsidRDefault="00F87687" w:rsidP="008C4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C61CB" w14:textId="77777777" w:rsidR="002C461C" w:rsidRDefault="002C46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87FF5" w14:textId="77777777" w:rsidR="008C4A96" w:rsidRDefault="002C461C" w:rsidP="008C4A96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 xml:space="preserve">Introduction </w:t>
    </w:r>
    <w:r w:rsidR="008C4A96">
      <w:rPr>
        <w:b/>
        <w:sz w:val="28"/>
        <w:szCs w:val="28"/>
      </w:rPr>
      <w:t>Peer Feedback Form</w:t>
    </w:r>
  </w:p>
  <w:p w14:paraId="35C1AD66" w14:textId="77777777" w:rsidR="008C4A96" w:rsidRPr="008C4A96" w:rsidRDefault="008C4A96" w:rsidP="008C4A96">
    <w:pPr>
      <w:pStyle w:val="Header"/>
      <w:jc w:val="cent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F6AEE" w14:textId="77777777" w:rsidR="002C461C" w:rsidRDefault="002C46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D2B03"/>
    <w:multiLevelType w:val="multilevel"/>
    <w:tmpl w:val="9BF6C6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493F74"/>
    <w:multiLevelType w:val="multilevel"/>
    <w:tmpl w:val="1AB6F6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C3772B"/>
    <w:multiLevelType w:val="multilevel"/>
    <w:tmpl w:val="EED26C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A72C24"/>
    <w:multiLevelType w:val="multilevel"/>
    <w:tmpl w:val="24D41C5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9125C8"/>
    <w:multiLevelType w:val="multilevel"/>
    <w:tmpl w:val="69766FB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594ADD"/>
    <w:multiLevelType w:val="multilevel"/>
    <w:tmpl w:val="78F27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B446C5"/>
    <w:multiLevelType w:val="multilevel"/>
    <w:tmpl w:val="74D0EB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MDC1tDA2MbUwNrJQ0lEKTi0uzszPAykwrQUAEYbJcSwAAAA="/>
  </w:docVars>
  <w:rsids>
    <w:rsidRoot w:val="003B4A5A"/>
    <w:rsid w:val="000E2CCA"/>
    <w:rsid w:val="001D29E5"/>
    <w:rsid w:val="002348FC"/>
    <w:rsid w:val="002C461C"/>
    <w:rsid w:val="002D11F4"/>
    <w:rsid w:val="003B4A5A"/>
    <w:rsid w:val="003D2B8A"/>
    <w:rsid w:val="00440062"/>
    <w:rsid w:val="00512896"/>
    <w:rsid w:val="00562F23"/>
    <w:rsid w:val="0058278A"/>
    <w:rsid w:val="006A5FD4"/>
    <w:rsid w:val="006E62B2"/>
    <w:rsid w:val="007174FF"/>
    <w:rsid w:val="007E372B"/>
    <w:rsid w:val="00805C4A"/>
    <w:rsid w:val="00870444"/>
    <w:rsid w:val="008C4A96"/>
    <w:rsid w:val="00A64E99"/>
    <w:rsid w:val="00B37C59"/>
    <w:rsid w:val="00B651FE"/>
    <w:rsid w:val="00D94B01"/>
    <w:rsid w:val="00DF5A76"/>
    <w:rsid w:val="00E04907"/>
    <w:rsid w:val="00EA26D1"/>
    <w:rsid w:val="00F74EE9"/>
    <w:rsid w:val="00F8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6B6EA"/>
  <w15:chartTrackingRefBased/>
  <w15:docId w15:val="{721FF0E0-35D6-478B-A99A-9B86BDE96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4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17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4FF"/>
  </w:style>
  <w:style w:type="character" w:customStyle="1" w:styleId="eop">
    <w:name w:val="eop"/>
    <w:basedOn w:val="DefaultParagraphFont"/>
    <w:rsid w:val="007174FF"/>
  </w:style>
  <w:style w:type="paragraph" w:styleId="Header">
    <w:name w:val="header"/>
    <w:basedOn w:val="Normal"/>
    <w:link w:val="Head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A96"/>
  </w:style>
  <w:style w:type="paragraph" w:styleId="Footer">
    <w:name w:val="footer"/>
    <w:basedOn w:val="Normal"/>
    <w:link w:val="FooterChar"/>
    <w:uiPriority w:val="99"/>
    <w:unhideWhenUsed/>
    <w:rsid w:val="008C4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78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4095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72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0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230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47493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178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5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47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4666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2666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78474">
          <w:marLeft w:val="446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3437">
          <w:marLeft w:val="1166"/>
          <w:marRight w:val="0"/>
          <w:marTop w:val="6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2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4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6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9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1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9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2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9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2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3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2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7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4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6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8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6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2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1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head, George E.K. (Prof.)</dc:creator>
  <cp:keywords/>
  <dc:description/>
  <cp:lastModifiedBy>Reviewer</cp:lastModifiedBy>
  <cp:revision>8</cp:revision>
  <dcterms:created xsi:type="dcterms:W3CDTF">2017-07-21T03:16:00Z</dcterms:created>
  <dcterms:modified xsi:type="dcterms:W3CDTF">2020-04-14T02:34:00Z</dcterms:modified>
</cp:coreProperties>
</file>